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3E7CA" w14:textId="77777777" w:rsidR="00375701" w:rsidRDefault="00375701" w:rsidP="00651087">
      <w:pPr>
        <w:jc w:val="center"/>
        <w:rPr>
          <w:b/>
          <w:sz w:val="28"/>
          <w:szCs w:val="28"/>
        </w:rPr>
      </w:pPr>
    </w:p>
    <w:p w14:paraId="0EABBFEA" w14:textId="7686B537" w:rsidR="00651087" w:rsidRDefault="00651087" w:rsidP="00651087">
      <w:pPr>
        <w:jc w:val="center"/>
        <w:rPr>
          <w:b/>
          <w:sz w:val="28"/>
          <w:szCs w:val="28"/>
        </w:rPr>
      </w:pPr>
      <w:r w:rsidRPr="00E56CF2">
        <w:rPr>
          <w:b/>
          <w:sz w:val="28"/>
          <w:szCs w:val="28"/>
        </w:rPr>
        <w:t>SAU #7 SCHOOL BOARD MEETINGS</w:t>
      </w:r>
      <w:r w:rsidRPr="00E56CF2">
        <w:rPr>
          <w:b/>
          <w:sz w:val="28"/>
          <w:szCs w:val="28"/>
        </w:rPr>
        <w:br/>
      </w:r>
      <w:r w:rsidR="00600BAD">
        <w:rPr>
          <w:b/>
          <w:sz w:val="28"/>
          <w:szCs w:val="28"/>
        </w:rPr>
        <w:t>May</w:t>
      </w:r>
      <w:r w:rsidRPr="00E56CF2">
        <w:rPr>
          <w:b/>
          <w:sz w:val="28"/>
          <w:szCs w:val="28"/>
        </w:rPr>
        <w:t xml:space="preserve"> 2021</w:t>
      </w:r>
    </w:p>
    <w:p w14:paraId="1A48671B" w14:textId="66A82650" w:rsidR="00513402" w:rsidRDefault="00513402" w:rsidP="00651087">
      <w:pPr>
        <w:jc w:val="center"/>
        <w:rPr>
          <w:b/>
          <w:sz w:val="28"/>
          <w:szCs w:val="28"/>
        </w:rPr>
      </w:pPr>
    </w:p>
    <w:p w14:paraId="5BD2AB0B" w14:textId="77777777" w:rsidR="00513402" w:rsidRDefault="00513402" w:rsidP="00651087">
      <w:pPr>
        <w:jc w:val="center"/>
        <w:rPr>
          <w:b/>
          <w:sz w:val="28"/>
          <w:szCs w:val="28"/>
        </w:rPr>
      </w:pPr>
    </w:p>
    <w:p w14:paraId="7821C92D" w14:textId="5A635DBE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F812F9">
        <w:rPr>
          <w:bCs/>
          <w:sz w:val="28"/>
          <w:szCs w:val="28"/>
          <w:u w:val="single"/>
        </w:rPr>
        <w:t xml:space="preserve">Monday, </w:t>
      </w:r>
      <w:r w:rsidR="00600BAD">
        <w:rPr>
          <w:bCs/>
          <w:sz w:val="28"/>
          <w:szCs w:val="28"/>
          <w:u w:val="single"/>
        </w:rPr>
        <w:t>May 3</w:t>
      </w:r>
      <w:r>
        <w:rPr>
          <w:bCs/>
          <w:sz w:val="28"/>
          <w:szCs w:val="28"/>
        </w:rPr>
        <w:t xml:space="preserve"> – Stewartstown School Board</w:t>
      </w:r>
    </w:p>
    <w:p w14:paraId="432FABDF" w14:textId="22BECCD0" w:rsidR="00513402" w:rsidRDefault="00600BAD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5:00 </w:t>
      </w:r>
      <w:r w:rsidR="00513402">
        <w:rPr>
          <w:bCs/>
          <w:sz w:val="28"/>
          <w:szCs w:val="28"/>
        </w:rPr>
        <w:t>pm – Stewartstown Community School</w:t>
      </w:r>
    </w:p>
    <w:p w14:paraId="16E172D7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61FF5A00" w14:textId="6087142F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  <w:u w:val="single"/>
        </w:rPr>
        <w:t xml:space="preserve">Tuesday, </w:t>
      </w:r>
      <w:r w:rsidR="00600BAD">
        <w:rPr>
          <w:bCs/>
          <w:sz w:val="28"/>
          <w:szCs w:val="28"/>
          <w:u w:val="single"/>
        </w:rPr>
        <w:t>May 4</w:t>
      </w:r>
      <w:r w:rsidRPr="00E56CF2">
        <w:rPr>
          <w:bCs/>
          <w:sz w:val="28"/>
          <w:szCs w:val="28"/>
        </w:rPr>
        <w:t> - Colebrook School Board</w:t>
      </w:r>
      <w:r w:rsidRPr="00E56CF2">
        <w:rPr>
          <w:bCs/>
          <w:sz w:val="28"/>
          <w:szCs w:val="28"/>
        </w:rPr>
        <w:br/>
        <w:t xml:space="preserve">6:00 pm – Colebrook Academy &amp; Elementary School </w:t>
      </w:r>
      <w:r>
        <w:rPr>
          <w:bCs/>
          <w:sz w:val="28"/>
          <w:szCs w:val="28"/>
        </w:rPr>
        <w:t>l</w:t>
      </w:r>
      <w:r w:rsidRPr="00E56CF2">
        <w:rPr>
          <w:bCs/>
          <w:sz w:val="28"/>
          <w:szCs w:val="28"/>
        </w:rPr>
        <w:t>ibrary</w:t>
      </w:r>
    </w:p>
    <w:p w14:paraId="1C2C9F2C" w14:textId="77777777" w:rsidR="00513402" w:rsidRDefault="00513402" w:rsidP="00513402">
      <w:pPr>
        <w:pStyle w:val="NormalWeb"/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</w:p>
    <w:p w14:paraId="76E32769" w14:textId="50F541EC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D96AF7">
        <w:rPr>
          <w:bCs/>
          <w:sz w:val="28"/>
          <w:szCs w:val="28"/>
          <w:u w:val="single"/>
        </w:rPr>
        <w:t xml:space="preserve">Wednesday, </w:t>
      </w:r>
      <w:r w:rsidR="00600BAD">
        <w:rPr>
          <w:bCs/>
          <w:sz w:val="28"/>
          <w:szCs w:val="28"/>
          <w:u w:val="single"/>
        </w:rPr>
        <w:t>May 5</w:t>
      </w:r>
      <w:r>
        <w:rPr>
          <w:bCs/>
          <w:sz w:val="28"/>
          <w:szCs w:val="28"/>
        </w:rPr>
        <w:t xml:space="preserve"> – Columbia School Board </w:t>
      </w:r>
      <w:r>
        <w:rPr>
          <w:bCs/>
          <w:sz w:val="28"/>
          <w:szCs w:val="28"/>
        </w:rPr>
        <w:br/>
        <w:t>6:00 pm – Columbia Town Offices</w:t>
      </w:r>
    </w:p>
    <w:p w14:paraId="036BCB7A" w14:textId="77777777" w:rsidR="00513402" w:rsidRDefault="00513402" w:rsidP="00513402">
      <w:pPr>
        <w:pStyle w:val="ListParagraph"/>
        <w:rPr>
          <w:bCs/>
          <w:sz w:val="28"/>
          <w:szCs w:val="28"/>
        </w:rPr>
      </w:pPr>
    </w:p>
    <w:p w14:paraId="31C326CD" w14:textId="77BF8163" w:rsidR="00513402" w:rsidRPr="00E56CF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>Monday</w:t>
      </w:r>
      <w:r w:rsidRPr="00E56CF2">
        <w:rPr>
          <w:bCs/>
          <w:sz w:val="28"/>
          <w:szCs w:val="28"/>
          <w:u w:val="single"/>
        </w:rPr>
        <w:t xml:space="preserve">, </w:t>
      </w:r>
      <w:r w:rsidR="00600BAD">
        <w:rPr>
          <w:bCs/>
          <w:sz w:val="28"/>
          <w:szCs w:val="28"/>
          <w:u w:val="single"/>
        </w:rPr>
        <w:t>May 10</w:t>
      </w:r>
      <w:r w:rsidRPr="00E56CF2">
        <w:rPr>
          <w:bCs/>
          <w:sz w:val="28"/>
          <w:szCs w:val="28"/>
        </w:rPr>
        <w:t xml:space="preserve"> – </w:t>
      </w:r>
      <w:r>
        <w:rPr>
          <w:bCs/>
          <w:sz w:val="28"/>
          <w:szCs w:val="28"/>
        </w:rPr>
        <w:t>Clarksville</w:t>
      </w:r>
      <w:r w:rsidRPr="00E56CF2">
        <w:rPr>
          <w:bCs/>
          <w:sz w:val="28"/>
          <w:szCs w:val="28"/>
        </w:rPr>
        <w:t xml:space="preserve"> School Board</w:t>
      </w:r>
      <w:r>
        <w:rPr>
          <w:bCs/>
          <w:sz w:val="28"/>
          <w:szCs w:val="28"/>
        </w:rPr>
        <w:t xml:space="preserve"> </w:t>
      </w:r>
    </w:p>
    <w:p w14:paraId="26B4584C" w14:textId="77777777" w:rsidR="00513402" w:rsidRDefault="00513402" w:rsidP="00513402">
      <w:pPr>
        <w:jc w:val="center"/>
        <w:rPr>
          <w:b/>
          <w:sz w:val="28"/>
          <w:szCs w:val="28"/>
        </w:rPr>
      </w:pPr>
      <w:r>
        <w:rPr>
          <w:bCs/>
          <w:sz w:val="28"/>
          <w:szCs w:val="28"/>
        </w:rPr>
        <w:t>5:30</w:t>
      </w:r>
      <w:r w:rsidRPr="00E56CF2">
        <w:rPr>
          <w:bCs/>
          <w:sz w:val="28"/>
          <w:szCs w:val="28"/>
        </w:rPr>
        <w:t xml:space="preserve"> pm – Pittsburg School</w:t>
      </w:r>
      <w:r>
        <w:rPr>
          <w:bCs/>
          <w:sz w:val="28"/>
          <w:szCs w:val="28"/>
        </w:rPr>
        <w:t xml:space="preserve"> library computer lab</w:t>
      </w:r>
    </w:p>
    <w:p w14:paraId="6FAC1C92" w14:textId="77777777" w:rsidR="00513402" w:rsidRPr="00E56CF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38D0F963" w14:textId="222D0944" w:rsidR="00513402" w:rsidRPr="00E56CF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  <w:u w:val="single"/>
        </w:rPr>
        <w:t xml:space="preserve">Monday, </w:t>
      </w:r>
      <w:r w:rsidR="00600BAD">
        <w:rPr>
          <w:bCs/>
          <w:sz w:val="28"/>
          <w:szCs w:val="28"/>
          <w:u w:val="single"/>
        </w:rPr>
        <w:t>May 10</w:t>
      </w:r>
      <w:r w:rsidRPr="00E56CF2">
        <w:rPr>
          <w:bCs/>
          <w:sz w:val="28"/>
          <w:szCs w:val="28"/>
          <w:u w:val="single"/>
        </w:rPr>
        <w:t xml:space="preserve"> </w:t>
      </w:r>
      <w:r w:rsidRPr="00E56CF2">
        <w:rPr>
          <w:bCs/>
          <w:sz w:val="28"/>
          <w:szCs w:val="28"/>
        </w:rPr>
        <w:t>- Pittsburg School Board</w:t>
      </w:r>
    </w:p>
    <w:p w14:paraId="43FC179E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</w:rPr>
        <w:t xml:space="preserve">6:00 pm – Pittsburg School </w:t>
      </w:r>
      <w:r>
        <w:rPr>
          <w:bCs/>
          <w:sz w:val="28"/>
          <w:szCs w:val="28"/>
        </w:rPr>
        <w:t>l</w:t>
      </w:r>
      <w:r w:rsidRPr="00E56CF2">
        <w:rPr>
          <w:bCs/>
          <w:sz w:val="28"/>
          <w:szCs w:val="28"/>
        </w:rPr>
        <w:t xml:space="preserve">ibrary </w:t>
      </w:r>
      <w:r>
        <w:rPr>
          <w:bCs/>
          <w:sz w:val="28"/>
          <w:szCs w:val="28"/>
        </w:rPr>
        <w:t>c</w:t>
      </w:r>
      <w:r w:rsidRPr="00E56CF2">
        <w:rPr>
          <w:bCs/>
          <w:sz w:val="28"/>
          <w:szCs w:val="28"/>
        </w:rPr>
        <w:t xml:space="preserve">omputer </w:t>
      </w:r>
      <w:r>
        <w:rPr>
          <w:bCs/>
          <w:sz w:val="28"/>
          <w:szCs w:val="28"/>
        </w:rPr>
        <w:t>l</w:t>
      </w:r>
      <w:r w:rsidRPr="00E56CF2">
        <w:rPr>
          <w:bCs/>
          <w:sz w:val="28"/>
          <w:szCs w:val="28"/>
        </w:rPr>
        <w:t>ab</w:t>
      </w:r>
    </w:p>
    <w:p w14:paraId="3922DB45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0942BBDD" w14:textId="386DC93F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A409CD">
        <w:rPr>
          <w:bCs/>
          <w:sz w:val="28"/>
          <w:szCs w:val="28"/>
          <w:u w:val="single"/>
        </w:rPr>
        <w:t xml:space="preserve">Tuesday, </w:t>
      </w:r>
      <w:r w:rsidR="00600BAD">
        <w:rPr>
          <w:bCs/>
          <w:sz w:val="28"/>
          <w:szCs w:val="28"/>
          <w:u w:val="single"/>
        </w:rPr>
        <w:t>May 18</w:t>
      </w:r>
      <w:r>
        <w:rPr>
          <w:bCs/>
          <w:sz w:val="28"/>
          <w:szCs w:val="28"/>
        </w:rPr>
        <w:t xml:space="preserve"> – Colebrook School Board</w:t>
      </w:r>
      <w:r>
        <w:rPr>
          <w:bCs/>
          <w:sz w:val="28"/>
          <w:szCs w:val="28"/>
        </w:rPr>
        <w:br/>
        <w:t>6:00 pm – Colebrook Academy &amp; Elementary School library</w:t>
      </w:r>
    </w:p>
    <w:p w14:paraId="602DBFEF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56292BEF" w14:textId="4C9B7A94" w:rsidR="00513402" w:rsidRPr="00E56CF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>Monday</w:t>
      </w:r>
      <w:r w:rsidRPr="00E56CF2">
        <w:rPr>
          <w:bCs/>
          <w:sz w:val="28"/>
          <w:szCs w:val="28"/>
          <w:u w:val="single"/>
        </w:rPr>
        <w:t xml:space="preserve">, </w:t>
      </w:r>
      <w:r w:rsidR="00600BAD">
        <w:rPr>
          <w:bCs/>
          <w:sz w:val="28"/>
          <w:szCs w:val="28"/>
          <w:u w:val="single"/>
        </w:rPr>
        <w:t>May 24</w:t>
      </w:r>
      <w:r w:rsidRPr="00E56CF2">
        <w:rPr>
          <w:bCs/>
          <w:sz w:val="28"/>
          <w:szCs w:val="28"/>
        </w:rPr>
        <w:t> – Pittsburg School Board</w:t>
      </w:r>
      <w:r>
        <w:rPr>
          <w:bCs/>
          <w:sz w:val="28"/>
          <w:szCs w:val="28"/>
        </w:rPr>
        <w:t xml:space="preserve"> </w:t>
      </w:r>
    </w:p>
    <w:p w14:paraId="04875030" w14:textId="77777777" w:rsidR="00513402" w:rsidRPr="005539F1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</w:rPr>
        <w:t>6:00 pm – Pittsburg School</w:t>
      </w:r>
      <w:r>
        <w:rPr>
          <w:bCs/>
          <w:sz w:val="28"/>
          <w:szCs w:val="28"/>
        </w:rPr>
        <w:t xml:space="preserve"> library computer lab</w:t>
      </w:r>
    </w:p>
    <w:p w14:paraId="02F72DB9" w14:textId="17252329" w:rsidR="00FF5C07" w:rsidRDefault="00FF5C07" w:rsidP="00E72B26">
      <w:pPr>
        <w:spacing w:before="240"/>
        <w:jc w:val="center"/>
        <w:rPr>
          <w:b/>
          <w:sz w:val="28"/>
          <w:szCs w:val="28"/>
        </w:rPr>
      </w:pPr>
    </w:p>
    <w:sectPr w:rsidR="00FF5C07" w:rsidSect="00DB132A">
      <w:pgSz w:w="12240" w:h="15840" w:code="1"/>
      <w:pgMar w:top="1152" w:right="1008" w:bottom="1152" w:left="1008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572CC6"/>
    <w:multiLevelType w:val="hybridMultilevel"/>
    <w:tmpl w:val="FE1C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2NDK2MDIzNLA0MrJQ0lEKTi0uzszPAykwNKgFAMiRuH8tAAAA"/>
  </w:docVars>
  <w:rsids>
    <w:rsidRoot w:val="00300B93"/>
    <w:rsid w:val="000259F4"/>
    <w:rsid w:val="0003224B"/>
    <w:rsid w:val="000D5D6F"/>
    <w:rsid w:val="001D7863"/>
    <w:rsid w:val="00227B77"/>
    <w:rsid w:val="002976C9"/>
    <w:rsid w:val="00300B93"/>
    <w:rsid w:val="00301B12"/>
    <w:rsid w:val="003027DB"/>
    <w:rsid w:val="003143F6"/>
    <w:rsid w:val="00375701"/>
    <w:rsid w:val="00434C0A"/>
    <w:rsid w:val="0046479A"/>
    <w:rsid w:val="00485BCC"/>
    <w:rsid w:val="00513402"/>
    <w:rsid w:val="005C1612"/>
    <w:rsid w:val="00600BAD"/>
    <w:rsid w:val="00602740"/>
    <w:rsid w:val="00651087"/>
    <w:rsid w:val="00660E23"/>
    <w:rsid w:val="00700707"/>
    <w:rsid w:val="007B41F1"/>
    <w:rsid w:val="0080683F"/>
    <w:rsid w:val="008162FD"/>
    <w:rsid w:val="00826E5D"/>
    <w:rsid w:val="00847FD3"/>
    <w:rsid w:val="008966C9"/>
    <w:rsid w:val="008C6BA0"/>
    <w:rsid w:val="008D52AF"/>
    <w:rsid w:val="00921D9A"/>
    <w:rsid w:val="00A1051C"/>
    <w:rsid w:val="00A37FA7"/>
    <w:rsid w:val="00B42A86"/>
    <w:rsid w:val="00B433C9"/>
    <w:rsid w:val="00BF5673"/>
    <w:rsid w:val="00C36381"/>
    <w:rsid w:val="00C95FCF"/>
    <w:rsid w:val="00CD5ACB"/>
    <w:rsid w:val="00D0166F"/>
    <w:rsid w:val="00D74F2A"/>
    <w:rsid w:val="00DB132A"/>
    <w:rsid w:val="00DF70F0"/>
    <w:rsid w:val="00DF728E"/>
    <w:rsid w:val="00E23AD8"/>
    <w:rsid w:val="00E56CF2"/>
    <w:rsid w:val="00E72B26"/>
    <w:rsid w:val="00EA19BF"/>
    <w:rsid w:val="00F812F9"/>
    <w:rsid w:val="00FA4982"/>
    <w:rsid w:val="00FB48ED"/>
    <w:rsid w:val="00FE25CB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9C1E1"/>
  <w15:docId w15:val="{C14FFD63-9083-428E-BDCE-B798E0964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F5673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BF5673"/>
    <w:pPr>
      <w:ind w:left="10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BF5673"/>
    <w:pPr>
      <w:spacing w:before="35"/>
      <w:ind w:left="1573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BF5673"/>
    <w:pPr>
      <w:spacing w:before="37"/>
      <w:ind w:left="285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1"/>
    <w:qFormat/>
    <w:rsid w:val="00BF5673"/>
    <w:pPr>
      <w:ind w:left="10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BF5673"/>
    <w:pPr>
      <w:ind w:left="2167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1"/>
    <w:qFormat/>
    <w:rsid w:val="00BF5673"/>
    <w:pPr>
      <w:ind w:left="100"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1"/>
    <w:qFormat/>
    <w:rsid w:val="00BF5673"/>
    <w:pPr>
      <w:ind w:left="1682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1"/>
    <w:qFormat/>
    <w:rsid w:val="00BF5673"/>
    <w:pPr>
      <w:ind w:left="10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1"/>
    <w:qFormat/>
    <w:rsid w:val="00BF5673"/>
    <w:pPr>
      <w:spacing w:before="144"/>
      <w:ind w:left="140"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BF5673"/>
  </w:style>
  <w:style w:type="character" w:customStyle="1" w:styleId="Heading1Char">
    <w:name w:val="Heading 1 Char"/>
    <w:link w:val="Heading1"/>
    <w:uiPriority w:val="1"/>
    <w:rsid w:val="00BF5673"/>
    <w:rPr>
      <w:rFonts w:ascii="Cambria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1"/>
    <w:rsid w:val="00BF5673"/>
    <w:rPr>
      <w:rFonts w:ascii="Cambria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1"/>
    <w:rsid w:val="00BF5673"/>
    <w:rPr>
      <w:rFonts w:ascii="Cambria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1"/>
    <w:rsid w:val="00BF5673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1"/>
    <w:rsid w:val="00BF5673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1"/>
    <w:rsid w:val="00BF5673"/>
    <w:rPr>
      <w:b/>
      <w:bCs/>
    </w:rPr>
  </w:style>
  <w:style w:type="character" w:customStyle="1" w:styleId="Heading7Char">
    <w:name w:val="Heading 7 Char"/>
    <w:link w:val="Heading7"/>
    <w:uiPriority w:val="1"/>
    <w:rsid w:val="00BF5673"/>
    <w:rPr>
      <w:sz w:val="24"/>
      <w:szCs w:val="24"/>
    </w:rPr>
  </w:style>
  <w:style w:type="character" w:customStyle="1" w:styleId="Heading8Char">
    <w:name w:val="Heading 8 Char"/>
    <w:link w:val="Heading8"/>
    <w:uiPriority w:val="1"/>
    <w:rsid w:val="00BF5673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1"/>
    <w:rsid w:val="00BF5673"/>
    <w:rPr>
      <w:rFonts w:ascii="Cambria" w:hAnsi="Cambria"/>
    </w:rPr>
  </w:style>
  <w:style w:type="paragraph" w:styleId="BodyText">
    <w:name w:val="Body Text"/>
    <w:basedOn w:val="Normal"/>
    <w:link w:val="BodyTextChar"/>
    <w:uiPriority w:val="1"/>
    <w:qFormat/>
    <w:rsid w:val="00BF5673"/>
    <w:pPr>
      <w:ind w:left="100"/>
    </w:pPr>
  </w:style>
  <w:style w:type="character" w:customStyle="1" w:styleId="BodyTextChar">
    <w:name w:val="Body Text Char"/>
    <w:link w:val="BodyText"/>
    <w:uiPriority w:val="1"/>
    <w:rsid w:val="00BF5673"/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BF5673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BF5673"/>
  </w:style>
  <w:style w:type="paragraph" w:styleId="NormalWeb">
    <w:name w:val="Normal (Web)"/>
    <w:basedOn w:val="Normal"/>
    <w:uiPriority w:val="99"/>
    <w:unhideWhenUsed/>
    <w:rsid w:val="00300B93"/>
    <w:pPr>
      <w:widowControl/>
      <w:autoSpaceDE/>
      <w:autoSpaceDN/>
      <w:adjustRightInd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Victoria Smart</cp:lastModifiedBy>
  <cp:revision>4</cp:revision>
  <cp:lastPrinted>2021-02-12T16:03:00Z</cp:lastPrinted>
  <dcterms:created xsi:type="dcterms:W3CDTF">2021-04-09T19:20:00Z</dcterms:created>
  <dcterms:modified xsi:type="dcterms:W3CDTF">2021-04-14T11:52:00Z</dcterms:modified>
</cp:coreProperties>
</file>